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2C262" w14:textId="77777777" w:rsidR="006B5C22" w:rsidRPr="002D6830" w:rsidRDefault="006B5C22" w:rsidP="006B5C22">
      <w:pPr>
        <w:spacing w:line="240" w:lineRule="exact"/>
        <w:jc w:val="center"/>
        <w:rPr>
          <w:rFonts w:cs="Times New Roman"/>
          <w:szCs w:val="24"/>
        </w:rPr>
      </w:pPr>
      <w:r w:rsidRPr="00B24BA8">
        <w:rPr>
          <w:rFonts w:cs="Times New Roman"/>
          <w:szCs w:val="24"/>
        </w:rPr>
        <w:t>DOCKET N</w:t>
      </w:r>
      <w:r w:rsidRPr="002D6830">
        <w:rPr>
          <w:rFonts w:cs="Times New Roman"/>
          <w:szCs w:val="24"/>
        </w:rPr>
        <w:t xml:space="preserve">O. </w:t>
      </w:r>
      <w:r w:rsidRPr="002D6830">
        <w:rPr>
          <w:rFonts w:cs="Times New Roman"/>
          <w:b/>
          <w:bCs/>
          <w:szCs w:val="24"/>
        </w:rPr>
        <w:t>________________</w:t>
      </w:r>
    </w:p>
    <w:p w14:paraId="22C82037" w14:textId="77777777" w:rsidR="006B5C22" w:rsidRPr="002D6830" w:rsidRDefault="006B5C22" w:rsidP="006B5C22">
      <w:pPr>
        <w:spacing w:line="240" w:lineRule="exact"/>
        <w:jc w:val="center"/>
        <w:rPr>
          <w:rFonts w:cs="Times New Roman"/>
          <w:szCs w:val="24"/>
        </w:rPr>
      </w:pPr>
    </w:p>
    <w:p w14:paraId="7288A622" w14:textId="77777777" w:rsidR="006B5C22" w:rsidRPr="002D6830" w:rsidRDefault="006B5C22" w:rsidP="006B5C22">
      <w:pPr>
        <w:tabs>
          <w:tab w:val="left" w:pos="4680"/>
        </w:tabs>
        <w:spacing w:line="240" w:lineRule="exact"/>
        <w:rPr>
          <w:rFonts w:cs="Times New Roman"/>
          <w:szCs w:val="24"/>
        </w:rPr>
      </w:pPr>
      <w:r w:rsidRPr="002D6830">
        <w:rPr>
          <w:rFonts w:cs="Times New Roman"/>
          <w:b/>
          <w:bCs/>
          <w:szCs w:val="24"/>
        </w:rPr>
        <w:t>___________________</w:t>
      </w:r>
      <w:r w:rsidRPr="002D6830">
        <w:rPr>
          <w:rFonts w:cs="Times New Roman"/>
          <w:szCs w:val="24"/>
        </w:rPr>
        <w:t>,</w:t>
      </w: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  <w:t>§</w:t>
      </w: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  <w:t xml:space="preserve">              BEFORE THE </w:t>
      </w:r>
    </w:p>
    <w:p w14:paraId="7F5A637A" w14:textId="77777777" w:rsidR="006B5C22" w:rsidRPr="002D6830" w:rsidRDefault="006B5C22" w:rsidP="006B5C22">
      <w:pPr>
        <w:tabs>
          <w:tab w:val="left" w:pos="4680"/>
        </w:tabs>
        <w:spacing w:line="240" w:lineRule="exact"/>
        <w:rPr>
          <w:rFonts w:cs="Times New Roman"/>
          <w:szCs w:val="24"/>
        </w:rPr>
      </w:pP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  <w:t>Petitioner,</w:t>
      </w: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  <w:t>§</w:t>
      </w:r>
    </w:p>
    <w:p w14:paraId="49A74CB6" w14:textId="77777777" w:rsidR="006B5C22" w:rsidRPr="002D6830" w:rsidRDefault="006B5C22" w:rsidP="006B5C22">
      <w:pPr>
        <w:tabs>
          <w:tab w:val="left" w:pos="4680"/>
        </w:tabs>
        <w:spacing w:line="240" w:lineRule="exact"/>
        <w:rPr>
          <w:rFonts w:cs="Times New Roman"/>
          <w:szCs w:val="24"/>
        </w:rPr>
      </w:pP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  <w:t>§</w:t>
      </w:r>
    </w:p>
    <w:p w14:paraId="3236B2AB" w14:textId="77777777" w:rsidR="006B5C22" w:rsidRPr="002D6830" w:rsidRDefault="006B5C22" w:rsidP="006B5C22">
      <w:pPr>
        <w:tabs>
          <w:tab w:val="left" w:pos="4680"/>
        </w:tabs>
        <w:spacing w:line="240" w:lineRule="exact"/>
        <w:rPr>
          <w:rFonts w:cs="Times New Roman"/>
          <w:szCs w:val="24"/>
        </w:rPr>
      </w:pPr>
      <w:r w:rsidRPr="002D6830">
        <w:rPr>
          <w:rFonts w:cs="Times New Roman"/>
          <w:szCs w:val="24"/>
        </w:rPr>
        <w:t>v.</w:t>
      </w: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  <w:t>§</w:t>
      </w:r>
      <w:r w:rsidRPr="002D6830">
        <w:rPr>
          <w:rFonts w:cs="Times New Roman"/>
          <w:szCs w:val="24"/>
        </w:rPr>
        <w:tab/>
        <w:t xml:space="preserve">       COMMISSIONER OF EDUCATION</w:t>
      </w:r>
    </w:p>
    <w:p w14:paraId="777107B6" w14:textId="77777777" w:rsidR="006B5C22" w:rsidRPr="002D6830" w:rsidRDefault="006B5C22" w:rsidP="006B5C22">
      <w:pPr>
        <w:tabs>
          <w:tab w:val="left" w:pos="4680"/>
        </w:tabs>
        <w:spacing w:line="240" w:lineRule="exact"/>
        <w:rPr>
          <w:rFonts w:cs="Times New Roman"/>
          <w:szCs w:val="24"/>
        </w:rPr>
      </w:pP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  <w:t>§</w:t>
      </w:r>
    </w:p>
    <w:p w14:paraId="4641B6CB" w14:textId="77777777" w:rsidR="006B5C22" w:rsidRPr="002D6830" w:rsidRDefault="006B5C22" w:rsidP="006B5C22">
      <w:pPr>
        <w:tabs>
          <w:tab w:val="left" w:pos="4680"/>
        </w:tabs>
        <w:spacing w:line="240" w:lineRule="exact"/>
        <w:rPr>
          <w:rFonts w:cs="Times New Roman"/>
          <w:szCs w:val="24"/>
        </w:rPr>
      </w:pPr>
      <w:r w:rsidRPr="002D6830">
        <w:rPr>
          <w:rFonts w:cs="Times New Roman"/>
          <w:b/>
          <w:bCs/>
          <w:szCs w:val="24"/>
        </w:rPr>
        <w:t>____________</w:t>
      </w:r>
      <w:r w:rsidRPr="002D6830">
        <w:rPr>
          <w:rFonts w:cs="Times New Roman"/>
          <w:szCs w:val="24"/>
        </w:rPr>
        <w:t xml:space="preserve"> INDEPENDENT SCHOOL</w:t>
      </w: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  <w:t>§</w:t>
      </w:r>
    </w:p>
    <w:p w14:paraId="620E7651" w14:textId="77777777" w:rsidR="006B5C22" w:rsidRPr="002D6830" w:rsidRDefault="006B5C22" w:rsidP="006B5C22">
      <w:pPr>
        <w:tabs>
          <w:tab w:val="left" w:pos="4680"/>
        </w:tabs>
        <w:spacing w:line="240" w:lineRule="exact"/>
        <w:rPr>
          <w:rFonts w:cs="Times New Roman"/>
          <w:szCs w:val="24"/>
        </w:rPr>
      </w:pPr>
      <w:r w:rsidRPr="002D6830">
        <w:rPr>
          <w:rFonts w:cs="Times New Roman"/>
          <w:szCs w:val="24"/>
        </w:rPr>
        <w:t>DISTRICT,</w:t>
      </w: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  <w:t>§</w:t>
      </w:r>
    </w:p>
    <w:p w14:paraId="5FDDE2D5" w14:textId="77777777" w:rsidR="006B5C22" w:rsidRPr="002D6830" w:rsidRDefault="006B5C22" w:rsidP="006B5C22">
      <w:pPr>
        <w:tabs>
          <w:tab w:val="left" w:pos="4680"/>
        </w:tabs>
        <w:spacing w:line="240" w:lineRule="exact"/>
        <w:rPr>
          <w:rFonts w:cs="Times New Roman"/>
          <w:szCs w:val="24"/>
        </w:rPr>
      </w:pP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  <w:t>Respondent.</w:t>
      </w: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  <w:t>§</w:t>
      </w: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  <w:t xml:space="preserve">         THE STATE OF TEXAS</w:t>
      </w:r>
    </w:p>
    <w:p w14:paraId="1CA06C67" w14:textId="77777777" w:rsidR="004C5B91" w:rsidRPr="002D6830" w:rsidRDefault="004C5B91" w:rsidP="00AA63FC">
      <w:pPr>
        <w:spacing w:line="480" w:lineRule="exact"/>
        <w:jc w:val="center"/>
        <w:rPr>
          <w:rFonts w:cs="Times New Roman"/>
          <w:b/>
          <w:bCs/>
          <w:szCs w:val="24"/>
          <w:u w:val="single"/>
        </w:rPr>
      </w:pPr>
      <w:r w:rsidRPr="002D6830">
        <w:rPr>
          <w:rFonts w:cs="Times New Roman"/>
          <w:b/>
          <w:bCs/>
          <w:szCs w:val="24"/>
          <w:u w:val="single"/>
        </w:rPr>
        <w:t>MOTION TO DISMISS</w:t>
      </w:r>
    </w:p>
    <w:p w14:paraId="223DA52C" w14:textId="1092F92B" w:rsidR="004C5B91" w:rsidRPr="002D6830" w:rsidRDefault="004C5B91" w:rsidP="00AA63FC">
      <w:pPr>
        <w:autoSpaceDE w:val="0"/>
        <w:autoSpaceDN w:val="0"/>
        <w:adjustRightInd w:val="0"/>
        <w:spacing w:line="480" w:lineRule="exact"/>
        <w:ind w:firstLine="720"/>
        <w:rPr>
          <w:rFonts w:cs="Times New Roman"/>
          <w:szCs w:val="24"/>
        </w:rPr>
      </w:pPr>
      <w:r w:rsidRPr="002D6830">
        <w:rPr>
          <w:rFonts w:cs="Times New Roman"/>
          <w:szCs w:val="24"/>
        </w:rPr>
        <w:t>NOW COME Petitioner, and files this Motion to Dismiss.  Petitioner no longer wishes to pursue their claim in the above-numbered and entitled matters.</w:t>
      </w:r>
    </w:p>
    <w:p w14:paraId="31F64980" w14:textId="6DB1B80E" w:rsidR="004C5B91" w:rsidRPr="002D6830" w:rsidRDefault="004C5B91" w:rsidP="00AA63FC">
      <w:pPr>
        <w:autoSpaceDE w:val="0"/>
        <w:autoSpaceDN w:val="0"/>
        <w:adjustRightInd w:val="0"/>
        <w:spacing w:line="480" w:lineRule="exact"/>
        <w:rPr>
          <w:rFonts w:cs="Times New Roman"/>
          <w:szCs w:val="24"/>
        </w:rPr>
      </w:pPr>
      <w:r w:rsidRPr="002D6830">
        <w:rPr>
          <w:rFonts w:cs="Times New Roman"/>
          <w:szCs w:val="24"/>
        </w:rPr>
        <w:tab/>
        <w:t>WHEREFORE PREMISES CONSIDERED, the Petitioner respectfully requests that the Motion to Dismiss be granted.</w:t>
      </w:r>
    </w:p>
    <w:p w14:paraId="506E7609" w14:textId="77777777" w:rsidR="004C5B91" w:rsidRPr="002D6830" w:rsidRDefault="004C5B91" w:rsidP="004C5B91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rPr>
          <w:rFonts w:cs="Times New Roman"/>
          <w:szCs w:val="24"/>
        </w:rPr>
      </w:pPr>
    </w:p>
    <w:p w14:paraId="38B31C80" w14:textId="77777777" w:rsidR="004C5B91" w:rsidRPr="002D6830" w:rsidRDefault="004C5B91" w:rsidP="004C5B91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rPr>
          <w:rFonts w:cs="Times New Roman"/>
          <w:szCs w:val="24"/>
        </w:rPr>
      </w:pPr>
    </w:p>
    <w:p w14:paraId="4A591D30" w14:textId="77777777" w:rsidR="004C5B91" w:rsidRPr="002D6830" w:rsidRDefault="004C5B91" w:rsidP="004C5B91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rPr>
          <w:rFonts w:cs="Times New Roman"/>
          <w:szCs w:val="24"/>
        </w:rPr>
      </w:pPr>
    </w:p>
    <w:p w14:paraId="4E538C28" w14:textId="77777777" w:rsidR="003C6533" w:rsidRPr="002D6830" w:rsidRDefault="003C6533" w:rsidP="003C6533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rPr>
          <w:rFonts w:cs="Times New Roman"/>
          <w:szCs w:val="24"/>
        </w:rPr>
      </w:pP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  <w:t>_____________________________________</w:t>
      </w:r>
    </w:p>
    <w:p w14:paraId="7634A8AE" w14:textId="77777777" w:rsidR="003C6533" w:rsidRPr="002D6830" w:rsidRDefault="003C6533" w:rsidP="003C6533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rPr>
          <w:rFonts w:cs="Times New Roman"/>
          <w:szCs w:val="24"/>
        </w:rPr>
      </w:pP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  <w:t>First &amp; Last Name</w:t>
      </w:r>
    </w:p>
    <w:p w14:paraId="5D38065B" w14:textId="77777777" w:rsidR="003C6533" w:rsidRPr="002D6830" w:rsidRDefault="003C6533" w:rsidP="003C6533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rPr>
          <w:rFonts w:cs="Times New Roman"/>
          <w:szCs w:val="24"/>
        </w:rPr>
      </w:pP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  <w:t>Address</w:t>
      </w:r>
    </w:p>
    <w:p w14:paraId="4958C7AB" w14:textId="77777777" w:rsidR="003C6533" w:rsidRPr="002D6830" w:rsidRDefault="003C6533" w:rsidP="003C6533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rPr>
          <w:rFonts w:cs="Times New Roman"/>
          <w:szCs w:val="24"/>
        </w:rPr>
      </w:pP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  <w:t>Phone Number</w:t>
      </w:r>
    </w:p>
    <w:p w14:paraId="6DF0D990" w14:textId="77777777" w:rsidR="003C6533" w:rsidRPr="002D6830" w:rsidRDefault="003C6533" w:rsidP="003C6533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rPr>
          <w:rFonts w:cs="Times New Roman"/>
          <w:szCs w:val="24"/>
        </w:rPr>
      </w:pP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</w:r>
      <w:r w:rsidRPr="002D6830">
        <w:rPr>
          <w:rFonts w:cs="Times New Roman"/>
          <w:szCs w:val="24"/>
        </w:rPr>
        <w:tab/>
        <w:t xml:space="preserve">Email </w:t>
      </w:r>
    </w:p>
    <w:p w14:paraId="0A6FBC68" w14:textId="6F69F173" w:rsidR="004C5B91" w:rsidRPr="002D6830" w:rsidRDefault="004C5B91" w:rsidP="004C5B91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jc w:val="center"/>
        <w:rPr>
          <w:rFonts w:cs="Times New Roman"/>
          <w:b/>
          <w:bCs/>
          <w:szCs w:val="24"/>
        </w:rPr>
      </w:pPr>
    </w:p>
    <w:p w14:paraId="4E60BDE4" w14:textId="77777777" w:rsidR="00596126" w:rsidRPr="002D6830" w:rsidRDefault="00596126" w:rsidP="004C5B91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jc w:val="center"/>
        <w:rPr>
          <w:rFonts w:cs="Times New Roman"/>
          <w:b/>
          <w:bCs/>
          <w:szCs w:val="24"/>
        </w:rPr>
      </w:pPr>
    </w:p>
    <w:p w14:paraId="7B9BA85C" w14:textId="77777777" w:rsidR="004C5B91" w:rsidRPr="002D6830" w:rsidRDefault="004C5B91" w:rsidP="004C5B91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jc w:val="center"/>
        <w:rPr>
          <w:rFonts w:cs="Times New Roman"/>
          <w:b/>
          <w:bCs/>
          <w:szCs w:val="24"/>
        </w:rPr>
      </w:pPr>
    </w:p>
    <w:p w14:paraId="3753E078" w14:textId="77777777" w:rsidR="00270616" w:rsidRDefault="00270616" w:rsidP="00270616">
      <w:pPr>
        <w:autoSpaceDE w:val="0"/>
        <w:autoSpaceDN w:val="0"/>
        <w:adjustRightInd w:val="0"/>
        <w:jc w:val="center"/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</w:rPr>
        <w:t>CERTIFICATE OF SERVICE</w:t>
      </w:r>
    </w:p>
    <w:p w14:paraId="27D737FB" w14:textId="77777777" w:rsidR="00270616" w:rsidRDefault="00270616" w:rsidP="00270616">
      <w:pPr>
        <w:autoSpaceDE w:val="0"/>
        <w:autoSpaceDN w:val="0"/>
        <w:adjustRightInd w:val="0"/>
        <w:rPr>
          <w:rFonts w:cs="Times New Roman"/>
          <w:szCs w:val="24"/>
        </w:rPr>
      </w:pPr>
    </w:p>
    <w:p w14:paraId="068B709A" w14:textId="77777777" w:rsidR="00270616" w:rsidRDefault="00270616" w:rsidP="00270616">
      <w:p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ab/>
        <w:t>I hereby certify that a true and correct copy of this document has been served on _______________________ by _________ on this the ____ day of ___________ 20__.</w:t>
      </w:r>
    </w:p>
    <w:p w14:paraId="6DBFA5A9" w14:textId="77777777" w:rsidR="00270616" w:rsidRDefault="00270616" w:rsidP="00270616">
      <w:pPr>
        <w:autoSpaceDE w:val="0"/>
        <w:autoSpaceDN w:val="0"/>
        <w:adjustRightInd w:val="0"/>
        <w:rPr>
          <w:rFonts w:cs="Times New Roman"/>
          <w:szCs w:val="24"/>
        </w:rPr>
      </w:pPr>
    </w:p>
    <w:p w14:paraId="6C4331DD" w14:textId="77777777" w:rsidR="00270616" w:rsidRDefault="00270616" w:rsidP="00270616">
      <w:pPr>
        <w:autoSpaceDE w:val="0"/>
        <w:autoSpaceDN w:val="0"/>
        <w:adjustRightInd w:val="0"/>
        <w:rPr>
          <w:rFonts w:cs="Times New Roman"/>
          <w:szCs w:val="24"/>
        </w:rPr>
      </w:pPr>
    </w:p>
    <w:p w14:paraId="68DCD3A8" w14:textId="77777777" w:rsidR="00270616" w:rsidRDefault="00270616" w:rsidP="00270616">
      <w:pPr>
        <w:autoSpaceDE w:val="0"/>
        <w:autoSpaceDN w:val="0"/>
        <w:adjustRightInd w:val="0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>______________________________</w:t>
      </w:r>
    </w:p>
    <w:p w14:paraId="7AB0D547" w14:textId="77777777" w:rsidR="00270616" w:rsidRPr="000E1BB9" w:rsidRDefault="00270616" w:rsidP="00270616">
      <w:pPr>
        <w:autoSpaceDE w:val="0"/>
        <w:autoSpaceDN w:val="0"/>
        <w:adjustRightInd w:val="0"/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>First &amp; Last Name</w:t>
      </w:r>
    </w:p>
    <w:p w14:paraId="445521EE" w14:textId="652A4469" w:rsidR="00E41C6F" w:rsidRDefault="00E41C6F" w:rsidP="00270616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</w:tabs>
        <w:autoSpaceDE w:val="0"/>
        <w:autoSpaceDN w:val="0"/>
        <w:adjustRightInd w:val="0"/>
        <w:jc w:val="center"/>
      </w:pPr>
    </w:p>
    <w:sectPr w:rsidR="00E41C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3NzA2MrQwMzUwNzRT0lEKTi0uzszPAykwqQUA1GvGkywAAAA="/>
  </w:docVars>
  <w:rsids>
    <w:rsidRoot w:val="004C5B91"/>
    <w:rsid w:val="00132A5A"/>
    <w:rsid w:val="001B0C77"/>
    <w:rsid w:val="00265996"/>
    <w:rsid w:val="00270616"/>
    <w:rsid w:val="002B15C0"/>
    <w:rsid w:val="002D6830"/>
    <w:rsid w:val="003C6533"/>
    <w:rsid w:val="004C5B91"/>
    <w:rsid w:val="00544646"/>
    <w:rsid w:val="00596126"/>
    <w:rsid w:val="006B5C22"/>
    <w:rsid w:val="008D76EB"/>
    <w:rsid w:val="00AA63FC"/>
    <w:rsid w:val="00E41C6F"/>
    <w:rsid w:val="00FE5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6D6530"/>
  <w15:chartTrackingRefBased/>
  <w15:docId w15:val="{4EAB6A22-36CD-4B09-B055-828B95004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5B91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after="0" w:line="240" w:lineRule="auto"/>
      <w:jc w:val="both"/>
    </w:pPr>
    <w:rPr>
      <w:rFonts w:ascii="Times New Roman" w:hAnsi="Times New Roman" w:cs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TOC 1A"/>
    <w:basedOn w:val="Normal"/>
    <w:next w:val="Normal"/>
    <w:autoRedefine/>
    <w:uiPriority w:val="39"/>
    <w:unhideWhenUsed/>
    <w:qFormat/>
    <w:rsid w:val="00FE5373"/>
    <w:pPr>
      <w:jc w:val="center"/>
    </w:pPr>
    <w:rPr>
      <w:rFonts w:eastAsiaTheme="minorHAnsi" w:cstheme="minorBidi"/>
      <w:b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34</Words>
  <Characters>770</Characters>
  <Application>Microsoft Office Word</Application>
  <DocSecurity>0</DocSecurity>
  <Lines>6</Lines>
  <Paragraphs>1</Paragraphs>
  <ScaleCrop>false</ScaleCrop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ischens, Christina</dc:creator>
  <cp:keywords/>
  <dc:description/>
  <cp:lastModifiedBy>Eischens, Christina</cp:lastModifiedBy>
  <cp:revision>8</cp:revision>
  <dcterms:created xsi:type="dcterms:W3CDTF">2022-07-08T16:12:00Z</dcterms:created>
  <dcterms:modified xsi:type="dcterms:W3CDTF">2023-08-14T19:03:00Z</dcterms:modified>
</cp:coreProperties>
</file>